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F269D" w14:textId="77777777" w:rsidR="00F311F2" w:rsidRPr="00F311F2" w:rsidRDefault="00F311F2" w:rsidP="00F311F2">
      <w:pPr>
        <w:pStyle w:val="Header"/>
        <w:jc w:val="center"/>
        <w:rPr>
          <w:rFonts w:ascii="Times New Roman" w:hAnsi="Times New Roman" w:cs="Times New Roman"/>
          <w:b/>
          <w:spacing w:val="20"/>
          <w:sz w:val="32"/>
          <w:szCs w:val="32"/>
        </w:rPr>
      </w:pPr>
      <w:r w:rsidRPr="00F311F2">
        <w:rPr>
          <w:rFonts w:ascii="Times New Roman" w:hAnsi="Times New Roman" w:cs="Times New Roman"/>
          <w:b/>
          <w:spacing w:val="20"/>
          <w:sz w:val="32"/>
          <w:szCs w:val="32"/>
        </w:rPr>
        <w:t>All India Institute of Medical Sciences (AIIMS), Rajkot</w:t>
      </w:r>
    </w:p>
    <w:p w14:paraId="01293CBD" w14:textId="77777777" w:rsidR="00F311F2" w:rsidRPr="00F311F2" w:rsidRDefault="00F311F2" w:rsidP="00F311F2">
      <w:pPr>
        <w:pStyle w:val="Header"/>
        <w:jc w:val="center"/>
        <w:rPr>
          <w:rFonts w:ascii="Times New Roman" w:hAnsi="Times New Roman" w:cs="Times New Roman"/>
          <w:b/>
          <w:spacing w:val="20"/>
          <w:sz w:val="32"/>
          <w:szCs w:val="32"/>
        </w:rPr>
      </w:pPr>
      <w:r w:rsidRPr="00F311F2">
        <w:rPr>
          <w:rFonts w:ascii="Times New Roman" w:hAnsi="Times New Roman" w:cs="Times New Roman"/>
          <w:b/>
          <w:spacing w:val="20"/>
          <w:sz w:val="32"/>
          <w:szCs w:val="32"/>
        </w:rPr>
        <w:t>Research Review Board</w:t>
      </w:r>
    </w:p>
    <w:p w14:paraId="260BE120" w14:textId="77777777" w:rsidR="00F311F2" w:rsidRDefault="00F311F2" w:rsidP="00F311F2">
      <w:pPr>
        <w:pStyle w:val="Header"/>
        <w:jc w:val="center"/>
      </w:pPr>
      <w:r>
        <w:t xml:space="preserve">(AIIMS Temporary Campus, Opp. PMSSY Block, Civil Hospital, Rajkot – 360001) </w:t>
      </w:r>
    </w:p>
    <w:p w14:paraId="6DE01EB2" w14:textId="77777777" w:rsidR="000525AC" w:rsidRPr="003E010D" w:rsidRDefault="000525AC" w:rsidP="000525AC">
      <w:pPr>
        <w:spacing w:before="4"/>
        <w:rPr>
          <w:sz w:val="32"/>
          <w:szCs w:val="32"/>
        </w:rPr>
      </w:pPr>
    </w:p>
    <w:p w14:paraId="4A068514" w14:textId="38175B08" w:rsidR="000525AC" w:rsidRPr="00F311F2" w:rsidRDefault="000525AC" w:rsidP="000525AC">
      <w:pPr>
        <w:jc w:val="center"/>
        <w:rPr>
          <w:b/>
          <w:sz w:val="24"/>
          <w:szCs w:val="24"/>
        </w:rPr>
      </w:pPr>
      <w:r w:rsidRPr="00F311F2">
        <w:rPr>
          <w:b/>
          <w:sz w:val="24"/>
          <w:szCs w:val="24"/>
        </w:rPr>
        <w:t>PRO</w:t>
      </w:r>
      <w:r w:rsidR="0097094B" w:rsidRPr="00F311F2">
        <w:rPr>
          <w:b/>
          <w:sz w:val="24"/>
          <w:szCs w:val="24"/>
        </w:rPr>
        <w:t xml:space="preserve">FORMA FOR INTIMATION OF </w:t>
      </w:r>
      <w:r w:rsidRPr="00F311F2">
        <w:rPr>
          <w:b/>
          <w:sz w:val="24"/>
          <w:szCs w:val="24"/>
        </w:rPr>
        <w:t>PUBLICATION</w:t>
      </w:r>
    </w:p>
    <w:p w14:paraId="772C3830" w14:textId="4691283D" w:rsidR="000525AC" w:rsidRPr="00F311F2" w:rsidRDefault="0097094B" w:rsidP="000525AC">
      <w:pPr>
        <w:jc w:val="center"/>
        <w:rPr>
          <w:b/>
          <w:sz w:val="24"/>
          <w:szCs w:val="24"/>
        </w:rPr>
      </w:pPr>
      <w:r w:rsidRPr="00F311F2">
        <w:rPr>
          <w:b/>
          <w:sz w:val="24"/>
          <w:szCs w:val="24"/>
        </w:rPr>
        <w:t>TO THE RESEARCH REVIEW BOARD</w:t>
      </w:r>
    </w:p>
    <w:p w14:paraId="49C17C7C" w14:textId="77777777" w:rsidR="00662CC2" w:rsidRPr="00F311F2" w:rsidRDefault="00662CC2" w:rsidP="000525AC">
      <w:pPr>
        <w:jc w:val="center"/>
        <w:rPr>
          <w:b/>
          <w:sz w:val="24"/>
          <w:szCs w:val="24"/>
        </w:rPr>
      </w:pPr>
    </w:p>
    <w:p w14:paraId="397FD094" w14:textId="77777777" w:rsidR="000525AC" w:rsidRDefault="000525AC" w:rsidP="000525AC">
      <w:pPr>
        <w:rPr>
          <w:sz w:val="17"/>
        </w:rPr>
      </w:pPr>
    </w:p>
    <w:p w14:paraId="77719AC0" w14:textId="77777777" w:rsidR="000525AC" w:rsidRPr="000A2D00" w:rsidRDefault="000525AC" w:rsidP="000525AC">
      <w:r w:rsidRPr="000A2D00">
        <w:t>To,</w:t>
      </w:r>
    </w:p>
    <w:p w14:paraId="5C4AA18C" w14:textId="0ACA108E" w:rsidR="000525AC" w:rsidRDefault="000525AC" w:rsidP="000525AC">
      <w:pPr>
        <w:rPr>
          <w:b/>
        </w:rPr>
      </w:pPr>
      <w:r w:rsidRPr="000A2D00">
        <w:rPr>
          <w:b/>
        </w:rPr>
        <w:t>The Member-Secretary,</w:t>
      </w:r>
    </w:p>
    <w:p w14:paraId="04E9CE70" w14:textId="77777777" w:rsidR="0097094B" w:rsidRPr="000A2D00" w:rsidRDefault="0097094B" w:rsidP="000525AC">
      <w:pPr>
        <w:rPr>
          <w:b/>
        </w:rPr>
      </w:pPr>
    </w:p>
    <w:p w14:paraId="362463FB" w14:textId="45A71E0C" w:rsidR="000525AC" w:rsidRPr="000A2D00" w:rsidRDefault="000525AC" w:rsidP="000525AC">
      <w:r w:rsidRPr="000A2D00">
        <w:t xml:space="preserve">I/We </w:t>
      </w:r>
      <w:r w:rsidR="0097094B">
        <w:t xml:space="preserve">herewith </w:t>
      </w:r>
      <w:r w:rsidRPr="000A2D00">
        <w:t xml:space="preserve">submit details for the </w:t>
      </w:r>
      <w:r w:rsidR="0097094B">
        <w:t>information and record for the research review board</w:t>
      </w:r>
      <w:r w:rsidR="00700BEE">
        <w:t>.</w:t>
      </w:r>
      <w:r w:rsidR="0097094B">
        <w:t xml:space="preserve"> </w:t>
      </w:r>
    </w:p>
    <w:p w14:paraId="2D1C7225" w14:textId="77777777" w:rsidR="000525AC" w:rsidRDefault="000525AC" w:rsidP="000525AC">
      <w:pPr>
        <w:rPr>
          <w:sz w:val="17"/>
        </w:rPr>
      </w:pPr>
    </w:p>
    <w:p w14:paraId="3753C6BD" w14:textId="77777777" w:rsidR="000525AC" w:rsidRPr="000A2D00" w:rsidRDefault="000525AC" w:rsidP="000525AC"/>
    <w:p w14:paraId="251CD0E5" w14:textId="54FCB09B" w:rsidR="000525AC" w:rsidRDefault="000525AC" w:rsidP="000525AC">
      <w:pPr>
        <w:pStyle w:val="ListParagraph"/>
        <w:numPr>
          <w:ilvl w:val="0"/>
          <w:numId w:val="1"/>
        </w:numPr>
        <w:spacing w:line="600" w:lineRule="auto"/>
        <w:rPr>
          <w:sz w:val="24"/>
          <w:szCs w:val="24"/>
        </w:rPr>
      </w:pPr>
      <w:r w:rsidRPr="003E010D">
        <w:rPr>
          <w:sz w:val="24"/>
          <w:szCs w:val="24"/>
        </w:rPr>
        <w:t xml:space="preserve">Name of the </w:t>
      </w:r>
      <w:r w:rsidR="00700BEE">
        <w:rPr>
          <w:sz w:val="24"/>
          <w:szCs w:val="24"/>
        </w:rPr>
        <w:t>faculty submitting the manuscript:</w:t>
      </w:r>
    </w:p>
    <w:p w14:paraId="6CCBADE6" w14:textId="2CEC1E05" w:rsidR="00FF6041" w:rsidRDefault="00FF6041" w:rsidP="00FF6041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ype of </w:t>
      </w:r>
      <w:r w:rsidR="00872520">
        <w:rPr>
          <w:sz w:val="24"/>
          <w:szCs w:val="24"/>
        </w:rPr>
        <w:t>manuscript</w:t>
      </w:r>
      <w:r>
        <w:rPr>
          <w:sz w:val="24"/>
          <w:szCs w:val="24"/>
        </w:rPr>
        <w:t xml:space="preserve"> (Case report, case series, original research, narrative review, systematic review, meta-analysis, mini-review) or correspondence (</w:t>
      </w:r>
      <w:r>
        <w:rPr>
          <w:sz w:val="24"/>
          <w:szCs w:val="24"/>
        </w:rPr>
        <w:t>short communication, letter to editor</w:t>
      </w:r>
      <w:r>
        <w:rPr>
          <w:sz w:val="24"/>
          <w:szCs w:val="24"/>
        </w:rPr>
        <w:t>)</w:t>
      </w:r>
      <w:r w:rsidR="00C148F2">
        <w:rPr>
          <w:sz w:val="24"/>
          <w:szCs w:val="24"/>
        </w:rPr>
        <w:t xml:space="preserve"> or book chapter</w:t>
      </w:r>
      <w:r>
        <w:rPr>
          <w:sz w:val="24"/>
          <w:szCs w:val="24"/>
        </w:rPr>
        <w:t>:</w:t>
      </w:r>
    </w:p>
    <w:p w14:paraId="7D10074B" w14:textId="2CC06ABD" w:rsidR="00FF6041" w:rsidRPr="00700BEE" w:rsidRDefault="00FF6041" w:rsidP="00FF6041">
      <w:pPr>
        <w:pStyle w:val="ListParagraph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5D869869" w14:textId="71EED768" w:rsidR="000525AC" w:rsidRPr="003E010D" w:rsidRDefault="000525AC" w:rsidP="000525A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E010D">
        <w:rPr>
          <w:sz w:val="24"/>
          <w:szCs w:val="24"/>
        </w:rPr>
        <w:t xml:space="preserve">Title of the </w:t>
      </w:r>
      <w:r w:rsidR="00700BEE">
        <w:rPr>
          <w:sz w:val="24"/>
          <w:szCs w:val="24"/>
        </w:rPr>
        <w:t>Manuscript</w:t>
      </w:r>
      <w:r w:rsidRPr="003E010D">
        <w:rPr>
          <w:sz w:val="24"/>
          <w:szCs w:val="24"/>
        </w:rPr>
        <w:t>:</w:t>
      </w:r>
    </w:p>
    <w:p w14:paraId="6359FC73" w14:textId="77777777" w:rsidR="000525AC" w:rsidRPr="003E010D" w:rsidRDefault="000525AC" w:rsidP="000525AC">
      <w:pPr>
        <w:rPr>
          <w:sz w:val="24"/>
          <w:szCs w:val="24"/>
        </w:rPr>
      </w:pPr>
    </w:p>
    <w:p w14:paraId="5551BEF0" w14:textId="5FB68160" w:rsidR="00F311F2" w:rsidRPr="00F311F2" w:rsidRDefault="000525AC" w:rsidP="00F311F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E010D">
        <w:rPr>
          <w:sz w:val="24"/>
          <w:szCs w:val="24"/>
        </w:rPr>
        <w:t>Name, Designation</w:t>
      </w:r>
      <w:r w:rsidR="00700BEE">
        <w:rPr>
          <w:sz w:val="24"/>
          <w:szCs w:val="24"/>
        </w:rPr>
        <w:t>,</w:t>
      </w:r>
      <w:r w:rsidRPr="003E010D">
        <w:rPr>
          <w:sz w:val="24"/>
          <w:szCs w:val="24"/>
        </w:rPr>
        <w:t xml:space="preserve"> and </w:t>
      </w:r>
      <w:r w:rsidR="00700BEE">
        <w:rPr>
          <w:sz w:val="24"/>
          <w:szCs w:val="24"/>
        </w:rPr>
        <w:t xml:space="preserve">Affiliation </w:t>
      </w:r>
      <w:r w:rsidRPr="003E010D">
        <w:rPr>
          <w:sz w:val="24"/>
          <w:szCs w:val="24"/>
        </w:rPr>
        <w:t xml:space="preserve">of </w:t>
      </w:r>
      <w:r w:rsidR="00700BEE">
        <w:rPr>
          <w:sz w:val="24"/>
          <w:szCs w:val="24"/>
        </w:rPr>
        <w:t xml:space="preserve">the </w:t>
      </w:r>
      <w:r w:rsidRPr="003E010D">
        <w:rPr>
          <w:sz w:val="24"/>
          <w:szCs w:val="24"/>
        </w:rPr>
        <w:t xml:space="preserve">author(s) </w:t>
      </w:r>
      <w:r w:rsidR="00700BEE">
        <w:rPr>
          <w:sz w:val="24"/>
          <w:szCs w:val="24"/>
        </w:rPr>
        <w:t>as appearing in the manuscript</w:t>
      </w:r>
      <w:r w:rsidRPr="003E010D">
        <w:rPr>
          <w:sz w:val="24"/>
          <w:szCs w:val="24"/>
        </w:rPr>
        <w:t xml:space="preserve">: </w:t>
      </w:r>
    </w:p>
    <w:p w14:paraId="5634F2BE" w14:textId="77777777" w:rsidR="000525AC" w:rsidRPr="00700BEE" w:rsidRDefault="000525AC" w:rsidP="00700BEE">
      <w:pPr>
        <w:rPr>
          <w:sz w:val="24"/>
          <w:szCs w:val="24"/>
        </w:rPr>
      </w:pPr>
    </w:p>
    <w:p w14:paraId="48515165" w14:textId="3A899489" w:rsidR="000525AC" w:rsidRDefault="000525AC" w:rsidP="000525A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E010D">
        <w:rPr>
          <w:sz w:val="24"/>
          <w:szCs w:val="24"/>
        </w:rPr>
        <w:t xml:space="preserve">I/We have enclosed a copy of the Abstract </w:t>
      </w:r>
      <w:r w:rsidR="00700BEE">
        <w:rPr>
          <w:sz w:val="24"/>
          <w:szCs w:val="24"/>
        </w:rPr>
        <w:t xml:space="preserve">of the </w:t>
      </w:r>
      <w:r w:rsidRPr="003E010D">
        <w:rPr>
          <w:sz w:val="24"/>
          <w:szCs w:val="24"/>
        </w:rPr>
        <w:t>manuscript for publication</w:t>
      </w:r>
      <w:r w:rsidR="00700BEE">
        <w:rPr>
          <w:sz w:val="24"/>
          <w:szCs w:val="24"/>
        </w:rPr>
        <w:t>:</w:t>
      </w:r>
      <w:r w:rsidRPr="003E010D">
        <w:rPr>
          <w:sz w:val="24"/>
          <w:szCs w:val="24"/>
        </w:rPr>
        <w:t xml:space="preserve"> </w:t>
      </w:r>
    </w:p>
    <w:p w14:paraId="0E80DF02" w14:textId="77777777" w:rsidR="000C7532" w:rsidRDefault="000C7532" w:rsidP="000525AC">
      <w:pPr>
        <w:rPr>
          <w:sz w:val="24"/>
          <w:szCs w:val="24"/>
        </w:rPr>
      </w:pPr>
    </w:p>
    <w:p w14:paraId="00F7F917" w14:textId="77777777" w:rsidR="000525AC" w:rsidRDefault="000525AC" w:rsidP="000525AC">
      <w:pPr>
        <w:rPr>
          <w:sz w:val="24"/>
          <w:szCs w:val="24"/>
        </w:rPr>
      </w:pPr>
    </w:p>
    <w:p w14:paraId="441BA506" w14:textId="79A251F3" w:rsidR="000525AC" w:rsidRDefault="000525AC" w:rsidP="000525AC">
      <w:pPr>
        <w:rPr>
          <w:sz w:val="24"/>
          <w:szCs w:val="24"/>
        </w:rPr>
      </w:pPr>
      <w:r w:rsidRPr="003E010D">
        <w:rPr>
          <w:sz w:val="24"/>
          <w:szCs w:val="24"/>
        </w:rPr>
        <w:t xml:space="preserve">Please read </w:t>
      </w:r>
      <w:r w:rsidR="00700BEE">
        <w:rPr>
          <w:sz w:val="24"/>
          <w:szCs w:val="24"/>
        </w:rPr>
        <w:t xml:space="preserve">the </w:t>
      </w:r>
      <w:r w:rsidRPr="003E010D">
        <w:rPr>
          <w:sz w:val="24"/>
          <w:szCs w:val="24"/>
        </w:rPr>
        <w:t xml:space="preserve">following carefully and sign below: </w:t>
      </w:r>
    </w:p>
    <w:p w14:paraId="73969D76" w14:textId="77777777" w:rsidR="000525AC" w:rsidRDefault="000525AC" w:rsidP="000525AC">
      <w:pPr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32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525AC" w:rsidRPr="005726BE" w14:paraId="2598D612" w14:textId="77777777" w:rsidTr="00031270">
        <w:trPr>
          <w:trHeight w:val="4566"/>
        </w:trPr>
        <w:tc>
          <w:tcPr>
            <w:tcW w:w="10928" w:type="dxa"/>
          </w:tcPr>
          <w:p w14:paraId="7423ABB4" w14:textId="77777777" w:rsidR="000525AC" w:rsidRPr="00F311F2" w:rsidRDefault="000525AC" w:rsidP="00031270">
            <w:pPr>
              <w:rPr>
                <w:sz w:val="24"/>
                <w:szCs w:val="24"/>
                <w:u w:val="single"/>
              </w:rPr>
            </w:pPr>
            <w:r w:rsidRPr="00F311F2">
              <w:rPr>
                <w:sz w:val="24"/>
                <w:szCs w:val="24"/>
                <w:u w:val="single"/>
              </w:rPr>
              <w:t>Undertaking</w:t>
            </w:r>
          </w:p>
          <w:p w14:paraId="177F11B4" w14:textId="77777777" w:rsidR="000525AC" w:rsidRPr="005726BE" w:rsidRDefault="000525AC" w:rsidP="00031270">
            <w:pPr>
              <w:rPr>
                <w:sz w:val="28"/>
                <w:szCs w:val="28"/>
                <w:u w:val="single"/>
              </w:rPr>
            </w:pPr>
          </w:p>
          <w:p w14:paraId="00D6DCDE" w14:textId="0AEA0F9F" w:rsidR="000525AC" w:rsidRPr="005726BE" w:rsidRDefault="000525AC" w:rsidP="000525AC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5726BE">
              <w:rPr>
                <w:sz w:val="24"/>
                <w:szCs w:val="24"/>
              </w:rPr>
              <w:t xml:space="preserve">I agree that the Data/Work submitted here for </w:t>
            </w:r>
            <w:r w:rsidR="0039176E">
              <w:rPr>
                <w:sz w:val="24"/>
                <w:szCs w:val="24"/>
              </w:rPr>
              <w:t xml:space="preserve">the RRB intimation and record </w:t>
            </w:r>
            <w:r w:rsidRPr="005726BE">
              <w:rPr>
                <w:sz w:val="24"/>
                <w:szCs w:val="24"/>
              </w:rPr>
              <w:t xml:space="preserve">is true </w:t>
            </w:r>
          </w:p>
          <w:p w14:paraId="4DE3E626" w14:textId="77777777" w:rsidR="000525AC" w:rsidRPr="005726BE" w:rsidRDefault="000525AC" w:rsidP="00031270">
            <w:pPr>
              <w:pStyle w:val="ListParagraph"/>
              <w:ind w:left="360"/>
              <w:rPr>
                <w:sz w:val="24"/>
                <w:szCs w:val="24"/>
              </w:rPr>
            </w:pPr>
          </w:p>
          <w:p w14:paraId="3B010DCF" w14:textId="6D1C7F9D" w:rsidR="000525AC" w:rsidRPr="005726BE" w:rsidRDefault="000525AC" w:rsidP="000525AC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5726BE">
              <w:rPr>
                <w:sz w:val="24"/>
                <w:szCs w:val="24"/>
              </w:rPr>
              <w:t>If any discrepancy/conflict of interest/fallacy arises, I will be responsible</w:t>
            </w:r>
            <w:r w:rsidR="0039176E">
              <w:rPr>
                <w:sz w:val="24"/>
                <w:szCs w:val="24"/>
              </w:rPr>
              <w:t>.</w:t>
            </w:r>
          </w:p>
          <w:p w14:paraId="327B8083" w14:textId="77777777" w:rsidR="000525AC" w:rsidRPr="005726BE" w:rsidRDefault="000525AC" w:rsidP="00031270">
            <w:pPr>
              <w:pStyle w:val="ListParagraph"/>
              <w:rPr>
                <w:sz w:val="24"/>
                <w:szCs w:val="24"/>
              </w:rPr>
            </w:pPr>
          </w:p>
          <w:p w14:paraId="46FDF1EA" w14:textId="5D920B1A" w:rsidR="000525AC" w:rsidRPr="005726BE" w:rsidRDefault="000525AC" w:rsidP="000525AC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5726BE">
              <w:rPr>
                <w:sz w:val="24"/>
                <w:szCs w:val="24"/>
              </w:rPr>
              <w:t xml:space="preserve"> I agree to submit both hard and soft </w:t>
            </w:r>
            <w:r w:rsidR="00F311F2">
              <w:rPr>
                <w:sz w:val="24"/>
                <w:szCs w:val="24"/>
              </w:rPr>
              <w:t>copies</w:t>
            </w:r>
            <w:r w:rsidRPr="005726BE">
              <w:rPr>
                <w:sz w:val="24"/>
                <w:szCs w:val="24"/>
              </w:rPr>
              <w:t xml:space="preserve"> of my published article to the </w:t>
            </w:r>
            <w:r w:rsidR="0039176E">
              <w:rPr>
                <w:sz w:val="24"/>
                <w:szCs w:val="24"/>
              </w:rPr>
              <w:t>Research Review Board, AIIMS, Rajkot</w:t>
            </w:r>
          </w:p>
          <w:p w14:paraId="665F4AFF" w14:textId="77777777" w:rsidR="000525AC" w:rsidRPr="0039176E" w:rsidRDefault="000525AC" w:rsidP="0039176E">
            <w:pPr>
              <w:rPr>
                <w:sz w:val="24"/>
                <w:szCs w:val="24"/>
              </w:rPr>
            </w:pPr>
          </w:p>
          <w:p w14:paraId="70CCFDA3" w14:textId="7FD0B40B" w:rsidR="000525AC" w:rsidRPr="005726BE" w:rsidRDefault="000525AC" w:rsidP="000525AC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5726BE">
              <w:rPr>
                <w:sz w:val="24"/>
                <w:szCs w:val="24"/>
              </w:rPr>
              <w:t xml:space="preserve"> I am bound to the decision/any action taken by</w:t>
            </w:r>
            <w:r w:rsidR="0039176E">
              <w:rPr>
                <w:sz w:val="24"/>
                <w:szCs w:val="24"/>
              </w:rPr>
              <w:t xml:space="preserve"> </w:t>
            </w:r>
            <w:r w:rsidR="00F311F2">
              <w:rPr>
                <w:sz w:val="24"/>
                <w:szCs w:val="24"/>
              </w:rPr>
              <w:t xml:space="preserve">the </w:t>
            </w:r>
            <w:r w:rsidRPr="005726BE">
              <w:rPr>
                <w:sz w:val="24"/>
                <w:szCs w:val="24"/>
              </w:rPr>
              <w:t xml:space="preserve">Authority of the Institute if any illegal act or conflict arises </w:t>
            </w:r>
          </w:p>
          <w:p w14:paraId="032B50BA" w14:textId="77777777" w:rsidR="000525AC" w:rsidRPr="005726BE" w:rsidRDefault="000525AC" w:rsidP="00031270">
            <w:pPr>
              <w:pStyle w:val="ListParagraph"/>
              <w:rPr>
                <w:sz w:val="24"/>
                <w:szCs w:val="24"/>
              </w:rPr>
            </w:pPr>
          </w:p>
          <w:p w14:paraId="2FC4A273" w14:textId="411514FC" w:rsidR="000525AC" w:rsidRPr="005726BE" w:rsidRDefault="000525AC" w:rsidP="000525AC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5726BE">
              <w:rPr>
                <w:sz w:val="24"/>
                <w:szCs w:val="24"/>
              </w:rPr>
              <w:t xml:space="preserve">I have noted all </w:t>
            </w:r>
            <w:r w:rsidR="00F311F2">
              <w:rPr>
                <w:sz w:val="24"/>
                <w:szCs w:val="24"/>
              </w:rPr>
              <w:t xml:space="preserve">the </w:t>
            </w:r>
            <w:r w:rsidR="0039176E" w:rsidRPr="005726BE">
              <w:rPr>
                <w:sz w:val="24"/>
                <w:szCs w:val="24"/>
              </w:rPr>
              <w:t>above-mentioned</w:t>
            </w:r>
            <w:r w:rsidRPr="005726BE">
              <w:rPr>
                <w:sz w:val="24"/>
                <w:szCs w:val="24"/>
              </w:rPr>
              <w:t xml:space="preserve"> points and all the information is true to the best of my knowledge and belief</w:t>
            </w:r>
            <w:r w:rsidR="0039176E">
              <w:rPr>
                <w:sz w:val="24"/>
                <w:szCs w:val="24"/>
              </w:rPr>
              <w:t>.</w:t>
            </w:r>
          </w:p>
        </w:tc>
      </w:tr>
    </w:tbl>
    <w:p w14:paraId="4E61810D" w14:textId="77777777" w:rsidR="000525AC" w:rsidRPr="005726BE" w:rsidRDefault="000525AC" w:rsidP="000525AC">
      <w:pPr>
        <w:rPr>
          <w:sz w:val="24"/>
          <w:szCs w:val="24"/>
        </w:rPr>
      </w:pPr>
    </w:p>
    <w:p w14:paraId="0DA0ADFC" w14:textId="77777777" w:rsidR="000525AC" w:rsidRPr="005726BE" w:rsidRDefault="000525AC" w:rsidP="000525AC">
      <w:pPr>
        <w:rPr>
          <w:sz w:val="24"/>
          <w:szCs w:val="24"/>
        </w:rPr>
      </w:pPr>
      <w:r w:rsidRPr="005726BE">
        <w:rPr>
          <w:sz w:val="24"/>
          <w:szCs w:val="24"/>
        </w:rPr>
        <w:t xml:space="preserve">                                       </w:t>
      </w:r>
      <w:r>
        <w:rPr>
          <w:sz w:val="24"/>
          <w:szCs w:val="24"/>
        </w:rPr>
        <w:t xml:space="preserve">                     </w:t>
      </w:r>
      <w:r w:rsidR="00103112">
        <w:rPr>
          <w:sz w:val="24"/>
          <w:szCs w:val="24"/>
        </w:rPr>
        <w:t xml:space="preserve">      Name                      </w:t>
      </w:r>
      <w:r w:rsidRPr="005726BE">
        <w:rPr>
          <w:sz w:val="24"/>
          <w:szCs w:val="24"/>
        </w:rPr>
        <w:t xml:space="preserve">  </w:t>
      </w:r>
      <w:r w:rsidR="00103112">
        <w:rPr>
          <w:sz w:val="24"/>
          <w:szCs w:val="24"/>
        </w:rPr>
        <w:t xml:space="preserve">Designation            </w:t>
      </w:r>
      <w:r>
        <w:rPr>
          <w:sz w:val="24"/>
          <w:szCs w:val="24"/>
        </w:rPr>
        <w:t xml:space="preserve"> </w:t>
      </w:r>
      <w:r w:rsidR="00103112">
        <w:rPr>
          <w:sz w:val="24"/>
          <w:szCs w:val="24"/>
        </w:rPr>
        <w:t xml:space="preserve"> </w:t>
      </w:r>
      <w:r w:rsidR="00D30A53">
        <w:rPr>
          <w:sz w:val="24"/>
          <w:szCs w:val="24"/>
        </w:rPr>
        <w:t xml:space="preserve"> </w:t>
      </w:r>
      <w:r w:rsidRPr="005726BE">
        <w:rPr>
          <w:sz w:val="24"/>
          <w:szCs w:val="24"/>
        </w:rPr>
        <w:t>Signature</w:t>
      </w:r>
    </w:p>
    <w:p w14:paraId="683F635A" w14:textId="77777777" w:rsidR="000525AC" w:rsidRPr="005726BE" w:rsidRDefault="000525AC" w:rsidP="000525AC">
      <w:pPr>
        <w:rPr>
          <w:sz w:val="24"/>
          <w:szCs w:val="24"/>
        </w:rPr>
      </w:pPr>
    </w:p>
    <w:p w14:paraId="65C95007" w14:textId="276BD5BB" w:rsidR="000525AC" w:rsidRPr="0039176E" w:rsidRDefault="000525AC" w:rsidP="00FF6041">
      <w:pPr>
        <w:ind w:firstLine="720"/>
        <w:rPr>
          <w:sz w:val="24"/>
          <w:szCs w:val="24"/>
        </w:rPr>
      </w:pPr>
      <w:r w:rsidRPr="0039176E">
        <w:rPr>
          <w:sz w:val="24"/>
          <w:szCs w:val="24"/>
        </w:rPr>
        <w:t>Applicant</w:t>
      </w:r>
      <w:r w:rsidR="0039176E">
        <w:rPr>
          <w:sz w:val="24"/>
          <w:szCs w:val="24"/>
        </w:rPr>
        <w:t>:</w:t>
      </w:r>
    </w:p>
    <w:p w14:paraId="77101ACB" w14:textId="77777777" w:rsidR="000525AC" w:rsidRPr="005726BE" w:rsidRDefault="000525AC" w:rsidP="000525AC">
      <w:pPr>
        <w:pStyle w:val="ListParagraph"/>
        <w:rPr>
          <w:sz w:val="24"/>
          <w:szCs w:val="24"/>
        </w:rPr>
      </w:pPr>
    </w:p>
    <w:p w14:paraId="0028CA26" w14:textId="2972BA44" w:rsidR="00B444F8" w:rsidRPr="00FF6041" w:rsidRDefault="000525AC" w:rsidP="00FF6041">
      <w:pPr>
        <w:pStyle w:val="ListParagraph"/>
        <w:rPr>
          <w:sz w:val="24"/>
          <w:szCs w:val="24"/>
        </w:rPr>
      </w:pPr>
      <w:r w:rsidRPr="005726BE">
        <w:rPr>
          <w:sz w:val="24"/>
          <w:szCs w:val="24"/>
        </w:rPr>
        <w:t>Date:</w:t>
      </w:r>
      <w:bookmarkStart w:id="0" w:name="Main_IRC_form_for_Presentation_-_publica"/>
      <w:bookmarkEnd w:id="0"/>
    </w:p>
    <w:sectPr w:rsidR="00B444F8" w:rsidRPr="00FF6041" w:rsidSect="00F311F2">
      <w:pgSz w:w="12240" w:h="16850"/>
      <w:pgMar w:top="81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341CD"/>
    <w:multiLevelType w:val="hybridMultilevel"/>
    <w:tmpl w:val="465A3A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5F6E44"/>
    <w:multiLevelType w:val="hybridMultilevel"/>
    <w:tmpl w:val="514C2D6C"/>
    <w:lvl w:ilvl="0" w:tplc="0F5694B2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39940A5"/>
    <w:multiLevelType w:val="hybridMultilevel"/>
    <w:tmpl w:val="9B4C31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4321048">
    <w:abstractNumId w:val="1"/>
  </w:num>
  <w:num w:numId="2" w16cid:durableId="687947625">
    <w:abstractNumId w:val="0"/>
  </w:num>
  <w:num w:numId="3" w16cid:durableId="8957468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NTGyMLYwMjO2NDNT0lEKTi0uzszPAykwqgUAF7RWWywAAAA="/>
  </w:docVars>
  <w:rsids>
    <w:rsidRoot w:val="000525AC"/>
    <w:rsid w:val="000525AC"/>
    <w:rsid w:val="000C7532"/>
    <w:rsid w:val="00103112"/>
    <w:rsid w:val="0039176E"/>
    <w:rsid w:val="00662CC2"/>
    <w:rsid w:val="00685756"/>
    <w:rsid w:val="00700BEE"/>
    <w:rsid w:val="00872520"/>
    <w:rsid w:val="0097094B"/>
    <w:rsid w:val="00B43F85"/>
    <w:rsid w:val="00B444F8"/>
    <w:rsid w:val="00C009F6"/>
    <w:rsid w:val="00C148F2"/>
    <w:rsid w:val="00D30A53"/>
    <w:rsid w:val="00F311F2"/>
    <w:rsid w:val="00FF6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62E55"/>
  <w15:docId w15:val="{3C2E2A78-F22B-40AF-A271-34FC69258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525A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5AC"/>
    <w:pPr>
      <w:ind w:left="720"/>
      <w:contextualSpacing/>
    </w:pPr>
  </w:style>
  <w:style w:type="table" w:styleId="TableGrid">
    <w:name w:val="Table Grid"/>
    <w:basedOn w:val="TableNormal"/>
    <w:uiPriority w:val="59"/>
    <w:rsid w:val="000525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11F2"/>
    <w:pPr>
      <w:widowControl/>
      <w:tabs>
        <w:tab w:val="center" w:pos="4513"/>
        <w:tab w:val="right" w:pos="9026"/>
      </w:tabs>
      <w:autoSpaceDE/>
      <w:autoSpaceDN/>
      <w:ind w:firstLine="357"/>
      <w:jc w:val="both"/>
    </w:pPr>
    <w:rPr>
      <w:rFonts w:ascii="Calibri" w:eastAsiaTheme="minorHAnsi" w:hAnsi="Calibri" w:cs="Mangal"/>
      <w:szCs w:val="20"/>
      <w:lang w:bidi="hi-IN"/>
    </w:rPr>
  </w:style>
  <w:style w:type="character" w:customStyle="1" w:styleId="HeaderChar">
    <w:name w:val="Header Char"/>
    <w:basedOn w:val="DefaultParagraphFont"/>
    <w:link w:val="Header"/>
    <w:rsid w:val="00F311F2"/>
    <w:rPr>
      <w:rFonts w:ascii="Calibri" w:hAnsi="Calibri" w:cs="Mangal"/>
      <w:szCs w:val="20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</dc:creator>
  <cp:lastModifiedBy>Ragini Singh</cp:lastModifiedBy>
  <cp:revision>6</cp:revision>
  <dcterms:created xsi:type="dcterms:W3CDTF">2022-04-16T04:05:00Z</dcterms:created>
  <dcterms:modified xsi:type="dcterms:W3CDTF">2022-04-21T05:39:00Z</dcterms:modified>
</cp:coreProperties>
</file>